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tthew Wiem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hew</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iem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05 Ash Ln, Northbrook, IL, USA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ttwiemer@comcast.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36155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eodor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0/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